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5109" w:rsidRDefault="00F95109" w:rsidP="007C5453">
      <w:pPr>
        <w:pStyle w:val="Header"/>
        <w:spacing w:before="120"/>
        <w:jc w:val="center"/>
        <w:rPr>
          <w:rFonts w:ascii="Calibri" w:hAnsi="Calibri" w:cs="Times New Roman"/>
          <w:b/>
          <w:color w:val="73008A"/>
          <w:sz w:val="32"/>
        </w:rPr>
      </w:pPr>
      <w:r w:rsidRPr="005F77F7">
        <w:rPr>
          <w:rFonts w:ascii="Calibri" w:hAnsi="Calibri" w:cs="Times New Roman"/>
          <w:b/>
          <w:color w:val="73008A"/>
          <w:sz w:val="32"/>
        </w:rPr>
        <w:t>ADVANCED STANDING FIELD PRACTICUM PLANNING FORM</w:t>
      </w:r>
    </w:p>
    <w:p w:rsidR="00F95109" w:rsidRDefault="008F4A20" w:rsidP="00ED1948">
      <w:pPr>
        <w:tabs>
          <w:tab w:val="center" w:pos="4320"/>
          <w:tab w:val="right" w:pos="8640"/>
        </w:tabs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231BBC">
        <w:rPr>
          <w:rFonts w:ascii="Arial" w:eastAsia="Times New Roman" w:hAnsi="Arial" w:cs="Arial"/>
          <w:b/>
          <w:sz w:val="24"/>
          <w:szCs w:val="24"/>
          <w:highlight w:val="cyan"/>
        </w:rPr>
        <w:t>PLEASE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 SUBMIT A COPY OF YOUR </w:t>
      </w:r>
      <w:r w:rsidR="00F95109" w:rsidRPr="00231BBC">
        <w:rPr>
          <w:rFonts w:ascii="Arial" w:eastAsia="Times New Roman" w:hAnsi="Arial" w:cs="Arial"/>
          <w:b/>
          <w:sz w:val="28"/>
          <w:szCs w:val="24"/>
          <w:highlight w:val="cyan"/>
        </w:rPr>
        <w:t>UPDATED</w:t>
      </w:r>
      <w:r w:rsidR="00F95109" w:rsidRPr="00231BBC">
        <w:rPr>
          <w:rFonts w:ascii="Arial" w:hAnsi="Arial" w:cs="Arial"/>
          <w:b/>
          <w:sz w:val="28"/>
          <w:highlight w:val="cyan"/>
        </w:rPr>
        <w:t xml:space="preserve"> 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>RESUME</w:t>
      </w:r>
      <w:r w:rsidR="00F95109" w:rsidRPr="00231BBC">
        <w:rPr>
          <w:rFonts w:ascii="Arial" w:hAnsi="Arial" w:cs="Arial"/>
          <w:b/>
          <w:highlight w:val="cyan"/>
        </w:rPr>
        <w:t>*</w:t>
      </w:r>
      <w:r w:rsidRPr="00231BBC">
        <w:rPr>
          <w:rFonts w:ascii="Arial" w:hAnsi="Arial" w:cs="Arial"/>
          <w:b/>
          <w:highlight w:val="cyan"/>
        </w:rPr>
        <w:t>*</w:t>
      </w:r>
      <w:r w:rsidR="00F95109" w:rsidRPr="00231BBC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 WITH THIS FORM ONLINE TO</w:t>
      </w:r>
      <w:r w:rsidR="00F95109" w:rsidRPr="00ED1948">
        <w:rPr>
          <w:rFonts w:ascii="Arial" w:eastAsia="Times New Roman" w:hAnsi="Arial" w:cs="Arial"/>
          <w:b/>
          <w:sz w:val="24"/>
          <w:szCs w:val="24"/>
          <w:highlight w:val="cyan"/>
        </w:rPr>
        <w:t xml:space="preserve">: </w:t>
      </w:r>
      <w:hyperlink r:id="rId8" w:history="1">
        <w:r w:rsidR="00F95109" w:rsidRPr="00ED1948">
          <w:rPr>
            <w:rStyle w:val="Hyperlink"/>
            <w:rFonts w:ascii="Arial" w:hAnsi="Arial" w:cs="Arial"/>
            <w:b/>
          </w:rPr>
          <w:t>https://ww3.hunter.cuny.edu/ssw/view.php?id=58552</w:t>
        </w:r>
      </w:hyperlink>
    </w:p>
    <w:p w:rsidR="00F95109" w:rsidRPr="005F77F7" w:rsidRDefault="00F95109" w:rsidP="008F4A20">
      <w:pPr>
        <w:tabs>
          <w:tab w:val="center" w:pos="4320"/>
          <w:tab w:val="right" w:pos="8640"/>
        </w:tabs>
        <w:rPr>
          <w:rFonts w:ascii="Calibri" w:hAnsi="Calibri" w:cs="Times New Roman"/>
          <w:b/>
          <w:color w:val="73008A"/>
          <w:sz w:val="28"/>
        </w:rPr>
      </w:pPr>
      <w:r>
        <w:rPr>
          <w:rFonts w:ascii="Arial" w:hAnsi="Arial" w:cs="Arial"/>
          <w:b/>
          <w:sz w:val="18"/>
          <w:szCs w:val="18"/>
        </w:rPr>
        <w:t>*</w:t>
      </w:r>
      <w:r w:rsidR="008F4A20">
        <w:rPr>
          <w:rFonts w:ascii="Arial" w:hAnsi="Arial" w:cs="Arial"/>
          <w:b/>
          <w:sz w:val="18"/>
          <w:szCs w:val="18"/>
        </w:rPr>
        <w:t>*</w:t>
      </w:r>
      <w:r>
        <w:rPr>
          <w:rFonts w:ascii="Arial" w:hAnsi="Arial" w:cs="Arial"/>
          <w:b/>
          <w:sz w:val="18"/>
          <w:szCs w:val="18"/>
        </w:rPr>
        <w:t>Be sure to include your BSW field placement(s) and Silberman School of Social Work (under education) on your resume</w:t>
      </w:r>
    </w:p>
    <w:tbl>
      <w:tblPr>
        <w:tblpPr w:leftFromText="180" w:rightFromText="180" w:vertAnchor="text" w:horzAnchor="margin" w:tblpXSpec="center" w:tblpY="136"/>
        <w:tblW w:w="11443" w:type="dxa"/>
        <w:shd w:val="clear" w:color="auto" w:fill="B2A1C7" w:themeFill="accent4" w:themeFillTint="99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97"/>
        <w:gridCol w:w="9546"/>
      </w:tblGrid>
      <w:tr w:rsidR="002655F1" w:rsidRPr="009C0107" w:rsidTr="0092409C">
        <w:trPr>
          <w:trHeight w:val="3496"/>
        </w:trPr>
        <w:tc>
          <w:tcPr>
            <w:tcW w:w="1897" w:type="dxa"/>
            <w:shd w:val="clear" w:color="auto" w:fill="B2A1C7" w:themeFill="accent4" w:themeFillTint="99"/>
            <w:vAlign w:val="center"/>
          </w:tcPr>
          <w:p w:rsidR="002655F1" w:rsidRPr="009C0107" w:rsidRDefault="002655F1" w:rsidP="001A7C1D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spacing w:after="0" w:line="240" w:lineRule="auto"/>
              <w:ind w:left="450" w:hanging="450"/>
              <w:jc w:val="both"/>
              <w:rPr>
                <w:rFonts w:ascii="Arial" w:eastAsia="Times New Roman" w:hAnsi="Arial" w:cs="Arial"/>
                <w:b/>
                <w:sz w:val="28"/>
                <w:szCs w:val="28"/>
              </w:rPr>
            </w:pPr>
            <w:r w:rsidRPr="009C0107">
              <w:rPr>
                <w:rFonts w:ascii="Arial" w:eastAsia="Times New Roman" w:hAnsi="Arial" w:cs="Arial"/>
                <w:b/>
                <w:sz w:val="28"/>
                <w:szCs w:val="28"/>
              </w:rPr>
              <w:t>IMPORTANT</w:t>
            </w:r>
          </w:p>
        </w:tc>
        <w:tc>
          <w:tcPr>
            <w:tcW w:w="9546" w:type="dxa"/>
            <w:shd w:val="clear" w:color="auto" w:fill="B2A1C7" w:themeFill="accent4" w:themeFillTint="99"/>
          </w:tcPr>
          <w:p w:rsidR="002655F1" w:rsidRPr="00F95109" w:rsidRDefault="00F95109" w:rsidP="001A7C1D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95109">
              <w:rPr>
                <w:rFonts w:ascii="Arial" w:eastAsia="Times New Roman" w:hAnsi="Arial" w:cs="Arial"/>
                <w:sz w:val="20"/>
                <w:szCs w:val="20"/>
              </w:rPr>
              <w:t>Information</w:t>
            </w:r>
            <w:r w:rsidR="002655F1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 may be discussed with the assigned agency to provide basic information about a student's background and first year field experience.</w:t>
            </w:r>
            <w:r w:rsidR="00987A13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987A13" w:rsidRPr="00F95109">
              <w:rPr>
                <w:rFonts w:ascii="Arial" w:eastAsia="Times New Roman" w:hAnsi="Arial" w:cs="Arial"/>
                <w:sz w:val="20"/>
                <w:szCs w:val="20"/>
              </w:rPr>
              <w:t>This is not a confidential document</w:t>
            </w:r>
          </w:p>
          <w:p w:rsidR="002655F1" w:rsidRPr="00F95109" w:rsidRDefault="00F559B0" w:rsidP="00987A1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The address indicated on this form will </w:t>
            </w:r>
            <w:r w:rsidR="00347376" w:rsidRPr="00F95109">
              <w:rPr>
                <w:rFonts w:ascii="Arial" w:eastAsia="Times New Roman" w:hAnsi="Arial" w:cs="Arial"/>
                <w:sz w:val="20"/>
                <w:szCs w:val="20"/>
              </w:rPr>
              <w:t>be used for practicum planning purposes</w:t>
            </w:r>
            <w:r w:rsidR="001F2668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. </w:t>
            </w:r>
            <w:r w:rsidR="00987A13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Address changes </w:t>
            </w:r>
            <w:r w:rsidR="00266F68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that can affect </w:t>
            </w:r>
            <w:r w:rsidR="00EC0638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your </w:t>
            </w:r>
            <w:r w:rsidR="00347376" w:rsidRPr="00F95109">
              <w:rPr>
                <w:rFonts w:ascii="Arial" w:eastAsia="Times New Roman" w:hAnsi="Arial" w:cs="Arial"/>
                <w:sz w:val="20"/>
                <w:szCs w:val="20"/>
              </w:rPr>
              <w:t>placement</w:t>
            </w:r>
            <w:r w:rsidR="00EC0638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 assignment</w:t>
            </w:r>
            <w:r w:rsidR="002655F1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C0638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must be reported immediately. </w:t>
            </w:r>
            <w:r w:rsidR="00266F68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:rsidR="002655F1" w:rsidRPr="00F95109" w:rsidRDefault="002655F1" w:rsidP="001A7C1D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Every attempt will be made to assign you to a placement that is within 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1.5 h</w:t>
            </w:r>
            <w:r w:rsidR="000C44C8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ou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rs one-way</w:t>
            </w:r>
            <w:r w:rsidR="00044A80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 travel from your home</w:t>
            </w:r>
            <w:r w:rsidR="008E71DC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; </w:t>
            </w:r>
            <w:r w:rsidRPr="00F95109">
              <w:rPr>
                <w:rFonts w:ascii="Arial" w:eastAsia="Times New Roman" w:hAnsi="Arial" w:cs="Arial"/>
                <w:sz w:val="20"/>
                <w:szCs w:val="20"/>
              </w:rPr>
              <w:t>unknown variables</w:t>
            </w:r>
            <w:r w:rsidR="008E71DC"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 may increase travel time</w:t>
            </w:r>
            <w:r w:rsidRPr="00F95109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:rsidR="00D14AC7" w:rsidRPr="00F95109" w:rsidRDefault="00D14AC7" w:rsidP="00D14AC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95109">
              <w:rPr>
                <w:rFonts w:ascii="Arial" w:eastAsia="Times New Roman" w:hAnsi="Arial" w:cs="Arial"/>
                <w:sz w:val="20"/>
                <w:szCs w:val="20"/>
              </w:rPr>
              <w:t xml:space="preserve">Please note that there may be processing requirements for certain agencies that can include: background checks, medical screening, fingerprinting, etc. 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  <w:u w:val="single"/>
              </w:rPr>
              <w:t>The student is responsible for any costs associated with these requirements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.</w:t>
            </w:r>
          </w:p>
          <w:p w:rsidR="002655F1" w:rsidRPr="00F95109" w:rsidRDefault="008E71DC" w:rsidP="00C95A6B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PLEASE NOTE: </w:t>
            </w:r>
            <w:r w:rsidR="002655F1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Increasingly, agencies are requiring background checks for employees and </w:t>
            </w:r>
            <w:r w:rsid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students. </w:t>
            </w:r>
            <w:r w:rsidR="002655F1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If there is anything in your background that you would like us to consider, please contact the Director of Field Education or </w:t>
            </w:r>
            <w:r w:rsidR="00987A13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your assigned Assistant Director</w:t>
            </w:r>
            <w:r w:rsidR="002655F1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to discuss.</w:t>
            </w:r>
          </w:p>
          <w:p w:rsidR="00F559B0" w:rsidRPr="009C0107" w:rsidRDefault="00F559B0" w:rsidP="00CB4D0D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If you </w:t>
            </w:r>
            <w:r w:rsidR="00CB4D0D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are registered with the O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ffice of AccessA</w:t>
            </w:r>
            <w:r w:rsidR="00987A13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BILITY</w:t>
            </w:r>
            <w:r w:rsidR="00266F68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make </w:t>
            </w:r>
            <w:r w:rsidR="00987A13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your assigned </w:t>
            </w:r>
            <w:r w:rsidR="00266F68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AD 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aware of </w:t>
            </w:r>
            <w:r w:rsidR="00CB4D0D"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your status </w:t>
            </w:r>
            <w:r w:rsidRPr="00F95109">
              <w:rPr>
                <w:rFonts w:ascii="Arial" w:eastAsia="Times New Roman" w:hAnsi="Arial" w:cs="Arial"/>
                <w:b/>
                <w:sz w:val="20"/>
                <w:szCs w:val="20"/>
              </w:rPr>
              <w:t>during the planning process.</w:t>
            </w:r>
          </w:p>
        </w:tc>
      </w:tr>
    </w:tbl>
    <w:p w:rsidR="002F27A5" w:rsidRDefault="002F27A5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7221" w:tblpY="-17"/>
        <w:tblW w:w="0" w:type="auto"/>
        <w:tblLook w:val="04A0" w:firstRow="1" w:lastRow="0" w:firstColumn="1" w:lastColumn="0" w:noHBand="0" w:noVBand="1"/>
      </w:tblPr>
      <w:tblGrid>
        <w:gridCol w:w="2335"/>
      </w:tblGrid>
      <w:tr w:rsidR="00896EBE" w:rsidTr="00896EBE">
        <w:trPr>
          <w:trHeight w:val="370"/>
        </w:trPr>
        <w:tc>
          <w:tcPr>
            <w:tcW w:w="2335" w:type="dxa"/>
          </w:tcPr>
          <w:p w:rsidR="00896EBE" w:rsidRDefault="00896EBE" w:rsidP="00896EBE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896EBE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09624</wp:posOffset>
                </wp:positionH>
                <wp:positionV relativeFrom="paragraph">
                  <wp:posOffset>140970</wp:posOffset>
                </wp:positionV>
                <wp:extent cx="12477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D9F88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75pt,11.1pt" to="16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" strokecolor="black [3040]"/>
            </w:pict>
          </mc:Fallback>
        </mc:AlternateContent>
      </w:r>
      <w:r>
        <w:rPr>
          <w:rFonts w:ascii="Arial" w:hAnsi="Arial" w:cs="Arial"/>
          <w:b/>
          <w:sz w:val="20"/>
          <w:szCs w:val="20"/>
        </w:rPr>
        <w:t>Today’s Dat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Date of Admission:</w:t>
      </w:r>
    </w:p>
    <w:p w:rsidR="00896EBE" w:rsidRPr="009C0107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6061" w:tblpY="319"/>
        <w:tblW w:w="0" w:type="auto"/>
        <w:tblLook w:val="04A0" w:firstRow="1" w:lastRow="0" w:firstColumn="1" w:lastColumn="0" w:noHBand="0" w:noVBand="1"/>
      </w:tblPr>
      <w:tblGrid>
        <w:gridCol w:w="1255"/>
        <w:gridCol w:w="270"/>
      </w:tblGrid>
      <w:tr w:rsidR="00A60368" w:rsidRPr="009C0107" w:rsidTr="002C39E9">
        <w:trPr>
          <w:trHeight w:val="353"/>
        </w:trPr>
        <w:tc>
          <w:tcPr>
            <w:tcW w:w="1255" w:type="dxa"/>
          </w:tcPr>
          <w:p w:rsidR="00A60368" w:rsidRPr="009C0107" w:rsidRDefault="00A60368" w:rsidP="002C39E9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OML </w:t>
            </w:r>
          </w:p>
        </w:tc>
        <w:tc>
          <w:tcPr>
            <w:tcW w:w="270" w:type="dxa"/>
          </w:tcPr>
          <w:p w:rsidR="00A60368" w:rsidRPr="009C0107" w:rsidRDefault="00A60368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C67331" w:rsidP="002C39E9">
      <w:pPr>
        <w:widowControl w:val="0"/>
        <w:tabs>
          <w:tab w:val="left" w:pos="1170"/>
          <w:tab w:val="left" w:pos="45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C39E9">
        <w:rPr>
          <w:rFonts w:ascii="Arial" w:eastAsia="Times New Roman" w:hAnsi="Arial" w:cs="Arial"/>
          <w:b/>
          <w:bCs/>
          <w:sz w:val="20"/>
          <w:szCs w:val="20"/>
        </w:rPr>
        <w:t>PRACTICE METHOD</w:t>
      </w:r>
      <w:r w:rsidR="00896EBE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F27A5" w:rsidRPr="00CC2B37">
        <w:rPr>
          <w:rFonts w:ascii="Arial" w:eastAsia="Times New Roman" w:hAnsi="Arial" w:cs="Arial"/>
          <w:b/>
          <w:bCs/>
          <w:color w:val="5F497A" w:themeColor="accent4" w:themeShade="BF"/>
          <w:sz w:val="20"/>
          <w:szCs w:val="20"/>
        </w:rPr>
        <w:t>(</w:t>
      </w:r>
      <w:r w:rsidR="00052ED6"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Check only</w:t>
      </w:r>
      <w:r w:rsidR="002F27A5"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one box</w:t>
      </w:r>
      <w:r w:rsidR="00ED1948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as indicated in your enrollment letter</w:t>
      </w:r>
      <w:bookmarkStart w:id="0" w:name="_GoBack"/>
      <w:bookmarkEnd w:id="0"/>
      <w:r w:rsidR="002F27A5" w:rsidRPr="00CC2B37">
        <w:rPr>
          <w:rFonts w:ascii="Arial" w:eastAsia="Times New Roman" w:hAnsi="Arial" w:cs="Arial"/>
          <w:b/>
          <w:bCs/>
          <w:color w:val="5F497A" w:themeColor="accent4" w:themeShade="BF"/>
          <w:sz w:val="20"/>
          <w:szCs w:val="20"/>
        </w:rPr>
        <w:t>)</w:t>
      </w:r>
      <w:r w:rsidR="002F27A5" w:rsidRPr="009C0107">
        <w:rPr>
          <w:rFonts w:ascii="Arial" w:eastAsia="Times New Roman" w:hAnsi="Arial" w:cs="Arial"/>
          <w:b/>
          <w:bCs/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360"/>
      </w:tblGrid>
      <w:tr w:rsidR="00C67331" w:rsidRPr="009C0107" w:rsidTr="002C39E9">
        <w:trPr>
          <w:trHeight w:val="323"/>
        </w:trPr>
        <w:tc>
          <w:tcPr>
            <w:tcW w:w="1165" w:type="dxa"/>
          </w:tcPr>
          <w:p w:rsidR="00C67331" w:rsidRPr="009C0107" w:rsidRDefault="00C67331" w:rsidP="00C67331">
            <w:pPr>
              <w:jc w:val="both"/>
              <w:rPr>
                <w:rFonts w:ascii="Arial" w:hAnsi="Arial" w:cs="Arial"/>
                <w:b/>
              </w:rPr>
            </w:pPr>
            <w:r w:rsidRPr="009C0107">
              <w:rPr>
                <w:rFonts w:ascii="Arial" w:hAnsi="Arial" w:cs="Arial"/>
                <w:b/>
              </w:rPr>
              <w:t>COP&amp;D</w:t>
            </w:r>
          </w:p>
        </w:tc>
        <w:tc>
          <w:tcPr>
            <w:tcW w:w="360" w:type="dxa"/>
          </w:tcPr>
          <w:p w:rsidR="00C67331" w:rsidRPr="009C0107" w:rsidRDefault="00C67331" w:rsidP="00C67331">
            <w:pPr>
              <w:jc w:val="both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271" w:tblpY="-348"/>
        <w:tblW w:w="0" w:type="auto"/>
        <w:tblLook w:val="04A0" w:firstRow="1" w:lastRow="0" w:firstColumn="1" w:lastColumn="0" w:noHBand="0" w:noVBand="1"/>
      </w:tblPr>
      <w:tblGrid>
        <w:gridCol w:w="2065"/>
        <w:gridCol w:w="270"/>
      </w:tblGrid>
      <w:tr w:rsidR="002C39E9" w:rsidRPr="009C0107" w:rsidTr="002C39E9">
        <w:trPr>
          <w:trHeight w:val="353"/>
        </w:trPr>
        <w:tc>
          <w:tcPr>
            <w:tcW w:w="2065" w:type="dxa"/>
          </w:tcPr>
          <w:p w:rsidR="002C39E9" w:rsidRPr="009C0107" w:rsidRDefault="002C39E9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PIFG(CLINICAL)</w:t>
            </w:r>
          </w:p>
        </w:tc>
        <w:tc>
          <w:tcPr>
            <w:tcW w:w="270" w:type="dxa"/>
          </w:tcPr>
          <w:p w:rsidR="002C39E9" w:rsidRPr="009C0107" w:rsidRDefault="002C39E9" w:rsidP="002C39E9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C67331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9C0107">
        <w:rPr>
          <w:rFonts w:ascii="Arial" w:hAnsi="Arial" w:cs="Arial"/>
          <w:b/>
          <w:sz w:val="20"/>
          <w:szCs w:val="20"/>
        </w:rPr>
        <w:t xml:space="preserve">    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795"/>
        <w:gridCol w:w="4594"/>
        <w:gridCol w:w="1150"/>
        <w:gridCol w:w="2356"/>
      </w:tblGrid>
      <w:tr w:rsidR="008E3423" w:rsidRPr="009C0107" w:rsidTr="002C39E9">
        <w:trPr>
          <w:trHeight w:val="458"/>
        </w:trPr>
        <w:tc>
          <w:tcPr>
            <w:tcW w:w="1795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Student’s Name:</w:t>
            </w:r>
          </w:p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(Last, First)</w:t>
            </w:r>
          </w:p>
        </w:tc>
        <w:tc>
          <w:tcPr>
            <w:tcW w:w="4594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E3423">
              <w:rPr>
                <w:rFonts w:ascii="Arial" w:hAnsi="Arial" w:cs="Arial"/>
                <w:b/>
                <w:sz w:val="20"/>
                <w:szCs w:val="20"/>
              </w:rPr>
              <w:t>Pronouns</w:t>
            </w:r>
          </w:p>
        </w:tc>
        <w:tc>
          <w:tcPr>
            <w:tcW w:w="2356" w:type="dxa"/>
          </w:tcPr>
          <w:p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Y="19"/>
        <w:tblW w:w="9895" w:type="dxa"/>
        <w:tblLook w:val="04A0" w:firstRow="1" w:lastRow="0" w:firstColumn="1" w:lastColumn="0" w:noHBand="0" w:noVBand="1"/>
      </w:tblPr>
      <w:tblGrid>
        <w:gridCol w:w="5035"/>
        <w:gridCol w:w="4860"/>
      </w:tblGrid>
      <w:tr w:rsidR="00266F68" w:rsidRPr="009C0107" w:rsidTr="00266F68">
        <w:trPr>
          <w:trHeight w:val="368"/>
        </w:trPr>
        <w:tc>
          <w:tcPr>
            <w:tcW w:w="5035" w:type="dxa"/>
          </w:tcPr>
          <w:p w:rsidR="00266F68" w:rsidRPr="009C0107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ther names that might appear on your records: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4860" w:type="dxa"/>
          </w:tcPr>
          <w:p w:rsidR="00266F68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1A7C1D" w:rsidRPr="009C0107" w:rsidRDefault="001A7C1D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875"/>
        <w:gridCol w:w="2027"/>
        <w:gridCol w:w="1654"/>
        <w:gridCol w:w="3339"/>
      </w:tblGrid>
      <w:tr w:rsidR="00037887" w:rsidRPr="009C0107" w:rsidTr="00C500B8">
        <w:trPr>
          <w:trHeight w:val="368"/>
        </w:trPr>
        <w:tc>
          <w:tcPr>
            <w:tcW w:w="2875" w:type="dxa"/>
          </w:tcPr>
          <w:p w:rsidR="00037887" w:rsidRPr="009C0107" w:rsidRDefault="00EC0638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chool Year </w:t>
            </w:r>
            <w:r w:rsidR="00C500B8">
              <w:rPr>
                <w:rFonts w:ascii="Arial" w:hAnsi="Arial" w:cs="Arial"/>
                <w:b/>
                <w:sz w:val="20"/>
                <w:szCs w:val="20"/>
              </w:rPr>
              <w:t xml:space="preserve">Home </w:t>
            </w:r>
            <w:r>
              <w:rPr>
                <w:rFonts w:ascii="Arial" w:hAnsi="Arial" w:cs="Arial"/>
                <w:b/>
                <w:sz w:val="20"/>
                <w:szCs w:val="20"/>
              </w:rPr>
              <w:t>Address:</w:t>
            </w:r>
            <w:r w:rsidR="00037887" w:rsidRPr="009C0107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7020" w:type="dxa"/>
            <w:gridSpan w:val="3"/>
          </w:tcPr>
          <w:p w:rsidR="00037887" w:rsidRPr="009C0107" w:rsidRDefault="00037887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7A22" w:rsidRPr="009C0107" w:rsidTr="00C500B8">
        <w:trPr>
          <w:trHeight w:val="350"/>
        </w:trPr>
        <w:tc>
          <w:tcPr>
            <w:tcW w:w="2875" w:type="dxa"/>
          </w:tcPr>
          <w:p w:rsidR="008D7A22" w:rsidRPr="009C0107" w:rsidRDefault="008D7A22" w:rsidP="00233067">
            <w:pPr>
              <w:contextualSpacing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Hunter Email Address:</w:t>
            </w:r>
            <w:r w:rsidRPr="009C010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020" w:type="dxa"/>
            <w:gridSpan w:val="3"/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8D7A22" w:rsidRPr="009C0107" w:rsidTr="00C500B8">
        <w:trPr>
          <w:trHeight w:val="350"/>
        </w:trPr>
        <w:tc>
          <w:tcPr>
            <w:tcW w:w="2875" w:type="dxa"/>
            <w:tcBorders>
              <w:bottom w:val="single" w:sz="4" w:space="0" w:color="auto"/>
            </w:tcBorders>
          </w:tcPr>
          <w:p w:rsidR="008D7A22" w:rsidRPr="009C0107" w:rsidRDefault="008D7A22" w:rsidP="00233067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Mobile</w:t>
            </w:r>
            <w:r w:rsidR="0023306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</w:tc>
        <w:tc>
          <w:tcPr>
            <w:tcW w:w="2027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1654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Home Number: </w:t>
            </w:r>
          </w:p>
        </w:tc>
        <w:tc>
          <w:tcPr>
            <w:tcW w:w="3339" w:type="dxa"/>
            <w:tcBorders>
              <w:bottom w:val="single" w:sz="4" w:space="0" w:color="auto"/>
            </w:tcBorders>
          </w:tcPr>
          <w:p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976C4" w:rsidRPr="009C0107" w:rsidRDefault="00F976C4" w:rsidP="00322ACC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5215"/>
        <w:gridCol w:w="450"/>
        <w:gridCol w:w="720"/>
        <w:gridCol w:w="540"/>
        <w:gridCol w:w="236"/>
        <w:gridCol w:w="2734"/>
      </w:tblGrid>
      <w:tr w:rsidR="00265A27" w:rsidRPr="009C0107" w:rsidTr="008E3423">
        <w:trPr>
          <w:trHeight w:val="287"/>
        </w:trPr>
        <w:tc>
          <w:tcPr>
            <w:tcW w:w="5215" w:type="dxa"/>
          </w:tcPr>
          <w:p w:rsidR="00265A27" w:rsidRPr="009C0107" w:rsidRDefault="00265A27" w:rsidP="003D6A6B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Closest Subway/Bus/Metro North/LIRR line(s):   </w:t>
            </w:r>
          </w:p>
        </w:tc>
        <w:tc>
          <w:tcPr>
            <w:tcW w:w="4680" w:type="dxa"/>
            <w:gridSpan w:val="5"/>
          </w:tcPr>
          <w:p w:rsidR="00265A27" w:rsidRPr="009C0107" w:rsidRDefault="00265A27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0668" w:rsidRPr="009C0107" w:rsidTr="008E3423">
        <w:trPr>
          <w:gridAfter w:val="1"/>
          <w:wAfter w:w="2734" w:type="dxa"/>
          <w:trHeight w:val="323"/>
        </w:trPr>
        <w:tc>
          <w:tcPr>
            <w:tcW w:w="5665" w:type="dxa"/>
            <w:gridSpan w:val="2"/>
          </w:tcPr>
          <w:p w:rsidR="00640668" w:rsidRPr="009C0107" w:rsidRDefault="00640668" w:rsidP="00A603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Will you have a car to drive to your placement agency?</w:t>
            </w:r>
          </w:p>
        </w:tc>
        <w:tc>
          <w:tcPr>
            <w:tcW w:w="720" w:type="dxa"/>
          </w:tcPr>
          <w:p w:rsidR="00640668" w:rsidRPr="009C0107" w:rsidRDefault="00640668" w:rsidP="00265A27">
            <w:pPr>
              <w:spacing w:line="360" w:lineRule="auto"/>
              <w:ind w:left="12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236" w:type="dxa"/>
            <w:tcBorders>
              <w:bottom w:val="nil"/>
              <w:right w:val="nil"/>
            </w:tcBorders>
          </w:tcPr>
          <w:p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F27A5" w:rsidRPr="009C0107" w:rsidRDefault="002F27A5" w:rsidP="00EA1290">
      <w:p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3775"/>
        <w:gridCol w:w="630"/>
        <w:gridCol w:w="540"/>
        <w:gridCol w:w="3830"/>
        <w:gridCol w:w="595"/>
        <w:gridCol w:w="525"/>
      </w:tblGrid>
      <w:tr w:rsidR="00265A27" w:rsidRPr="009C0107" w:rsidTr="00640668">
        <w:trPr>
          <w:trHeight w:val="321"/>
        </w:trPr>
        <w:tc>
          <w:tcPr>
            <w:tcW w:w="9895" w:type="dxa"/>
            <w:gridSpan w:val="6"/>
          </w:tcPr>
          <w:p w:rsidR="00265A27" w:rsidRPr="009C0107" w:rsidRDefault="00265A27" w:rsidP="005035B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Language(s) spoken fluently (other than English): </w:t>
            </w:r>
          </w:p>
        </w:tc>
      </w:tr>
      <w:tr w:rsidR="006D12FD" w:rsidRPr="009C0107" w:rsidTr="00640668">
        <w:trPr>
          <w:trHeight w:val="321"/>
        </w:trPr>
        <w:tc>
          <w:tcPr>
            <w:tcW w:w="3775" w:type="dxa"/>
          </w:tcPr>
          <w:p w:rsidR="006D12FD" w:rsidRPr="009C0107" w:rsidRDefault="006D12FD" w:rsidP="006406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an you r</w:t>
            </w:r>
            <w:r w:rsidR="00640668">
              <w:rPr>
                <w:rFonts w:ascii="Arial" w:hAnsi="Arial" w:cs="Arial"/>
                <w:b/>
                <w:sz w:val="20"/>
                <w:szCs w:val="20"/>
              </w:rPr>
              <w:t>ead this/these Language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(s):    </w:t>
            </w:r>
          </w:p>
        </w:tc>
        <w:tc>
          <w:tcPr>
            <w:tcW w:w="630" w:type="dxa"/>
          </w:tcPr>
          <w:p w:rsidR="006D12FD" w:rsidRPr="009C0107" w:rsidRDefault="00640668" w:rsidP="006406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3830" w:type="dxa"/>
          </w:tcPr>
          <w:p w:rsidR="006D12FD" w:rsidRPr="009C0107" w:rsidRDefault="006D12FD" w:rsidP="006D12F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an you write this/thes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Language(s):  </w:t>
            </w:r>
          </w:p>
        </w:tc>
        <w:tc>
          <w:tcPr>
            <w:tcW w:w="595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25" w:type="dxa"/>
          </w:tcPr>
          <w:p w:rsidR="006D12FD" w:rsidRPr="009C0107" w:rsidRDefault="006D12FD" w:rsidP="002A132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</w:tr>
    </w:tbl>
    <w:p w:rsidR="002655F1" w:rsidRPr="009C0107" w:rsidRDefault="002655F1" w:rsidP="00896EBE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Arial" w:eastAsia="Times New Roman" w:hAnsi="Arial" w:cs="Arial"/>
          <w:b/>
          <w:bCs/>
          <w:i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27"/>
        <w:tblW w:w="9895" w:type="dxa"/>
        <w:tblLayout w:type="fixed"/>
        <w:tblLook w:val="05A0" w:firstRow="1" w:lastRow="0" w:firstColumn="1" w:lastColumn="1" w:noHBand="0" w:noVBand="1"/>
      </w:tblPr>
      <w:tblGrid>
        <w:gridCol w:w="7101"/>
        <w:gridCol w:w="634"/>
        <w:gridCol w:w="2160"/>
      </w:tblGrid>
      <w:tr w:rsidR="00C500B8" w:rsidRPr="009C0107" w:rsidTr="003C5DDF">
        <w:trPr>
          <w:trHeight w:val="281"/>
        </w:trPr>
        <w:tc>
          <w:tcPr>
            <w:tcW w:w="7101" w:type="dxa"/>
            <w:tcBorders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 you applying for the Child Trauma Program?</w:t>
            </w:r>
            <w:r w:rsidRPr="00266F68">
              <w:rPr>
                <w:rFonts w:ascii="Arial" w:eastAsia="Times New Roman" w:hAnsi="Arial" w:cs="Arial"/>
                <w:b/>
                <w:bCs/>
                <w:color w:val="7030A0"/>
                <w:szCs w:val="20"/>
              </w:rPr>
              <w:t>*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No</w:t>
            </w:r>
          </w:p>
        </w:tc>
      </w:tr>
      <w:tr w:rsidR="00C500B8" w:rsidRPr="009C0107" w:rsidTr="003C5DDF">
        <w:trPr>
          <w:trHeight w:val="394"/>
        </w:trPr>
        <w:tc>
          <w:tcPr>
            <w:tcW w:w="7101" w:type="dxa"/>
            <w:tcBorders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 you applying for the Policy Track (</w:t>
            </w:r>
            <w:r w:rsidRPr="00CC2B37">
              <w:rPr>
                <w:rFonts w:ascii="Arial" w:eastAsia="Times New Roman" w:hAnsi="Arial" w:cs="Arial"/>
                <w:b/>
                <w:bCs/>
                <w:color w:val="7030A0"/>
                <w:sz w:val="20"/>
                <w:szCs w:val="20"/>
              </w:rPr>
              <w:t>CO Students ONLY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)?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:rsidR="00C500B8" w:rsidRPr="009C0107" w:rsidRDefault="00C500B8" w:rsidP="00F559B0">
            <w:pPr>
              <w:widowControl w:val="0"/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No</w:t>
            </w:r>
          </w:p>
        </w:tc>
      </w:tr>
    </w:tbl>
    <w:p w:rsidR="0024260B" w:rsidRPr="00266F68" w:rsidRDefault="00777C6F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color w:val="7030A0"/>
          <w:sz w:val="18"/>
          <w:szCs w:val="24"/>
        </w:rPr>
      </w:pP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*Field assignment is determined and completed </w:t>
      </w:r>
      <w:r w:rsidR="00D84636" w:rsidRPr="00266F68">
        <w:rPr>
          <w:rFonts w:ascii="Arial" w:eastAsia="Times New Roman" w:hAnsi="Arial" w:cs="Arial"/>
          <w:bCs/>
          <w:color w:val="7030A0"/>
          <w:sz w:val="18"/>
          <w:szCs w:val="24"/>
        </w:rPr>
        <w:t>once</w:t>
      </w: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the outcome of this application process</w:t>
      </w:r>
      <w:r w:rsidR="00D84636"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is decided.</w:t>
      </w:r>
      <w:r w:rsidRPr="00266F68">
        <w:rPr>
          <w:rFonts w:ascii="Arial" w:eastAsia="Times New Roman" w:hAnsi="Arial" w:cs="Arial"/>
          <w:bCs/>
          <w:color w:val="7030A0"/>
          <w:sz w:val="18"/>
          <w:szCs w:val="24"/>
        </w:rPr>
        <w:t xml:space="preserve"> </w:t>
      </w:r>
    </w:p>
    <w:p w:rsidR="0092409C" w:rsidRDefault="0092409C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color w:val="7030A0"/>
          <w:sz w:val="16"/>
          <w:szCs w:val="24"/>
        </w:rPr>
      </w:pPr>
    </w:p>
    <w:p w:rsidR="00C32697" w:rsidRDefault="00C32697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color w:val="7030A0"/>
          <w:sz w:val="16"/>
          <w:szCs w:val="24"/>
        </w:rPr>
      </w:pPr>
    </w:p>
    <w:p w:rsidR="00C32697" w:rsidRPr="00D84636" w:rsidRDefault="00C32697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color w:val="7030A0"/>
          <w:sz w:val="16"/>
          <w:szCs w:val="24"/>
        </w:rPr>
      </w:pPr>
    </w:p>
    <w:p w:rsidR="00250DDE" w:rsidRDefault="00250DDE" w:rsidP="00CC2B37">
      <w:pPr>
        <w:widowControl w:val="0"/>
        <w:tabs>
          <w:tab w:val="left" w:pos="27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:rsidR="003C5DDF" w:rsidRDefault="003C5DDF" w:rsidP="00CC2B37">
      <w:pPr>
        <w:widowControl w:val="0"/>
        <w:tabs>
          <w:tab w:val="left" w:pos="27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:rsidR="00E31C3B" w:rsidRPr="009C0107" w:rsidRDefault="003C5DDF" w:rsidP="00CC2B37">
      <w:pPr>
        <w:widowControl w:val="0"/>
        <w:tabs>
          <w:tab w:val="left" w:pos="27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lastRenderedPageBreak/>
        <w:t xml:space="preserve">BSW FIELD PRACTICUM PLACEMENT </w:t>
      </w:r>
      <w:r w:rsidR="00E31C3B"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EXPERIENCE</w:t>
      </w:r>
    </w:p>
    <w:p w:rsidR="00E31C3B" w:rsidRPr="00CC2B37" w:rsidRDefault="00E31C3B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CC2B37">
        <w:rPr>
          <w:rFonts w:ascii="Arial" w:eastAsia="Times New Roman" w:hAnsi="Arial" w:cs="Arial"/>
          <w:b/>
          <w:bCs/>
          <w:i/>
          <w:color w:val="7030A0"/>
          <w:sz w:val="18"/>
          <w:szCs w:val="18"/>
        </w:rPr>
        <w:t>(</w:t>
      </w:r>
      <w:r w:rsidRPr="00CC2B37">
        <w:rPr>
          <w:rFonts w:ascii="Arial" w:eastAsia="Times New Roman" w:hAnsi="Arial" w:cs="Arial"/>
          <w:b/>
          <w:bCs/>
          <w:color w:val="7030A0"/>
          <w:sz w:val="20"/>
          <w:szCs w:val="20"/>
        </w:rPr>
        <w:t>Briefly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 describe your </w:t>
      </w:r>
      <w:r w:rsidR="003C5DDF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BSW 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field </w:t>
      </w:r>
      <w:r w:rsidR="003C5DDF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 xml:space="preserve">practicum </w:t>
      </w:r>
      <w:r w:rsidRPr="00CC2B37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placement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515"/>
        <w:gridCol w:w="3060"/>
        <w:gridCol w:w="1890"/>
        <w:gridCol w:w="2430"/>
      </w:tblGrid>
      <w:tr w:rsidR="00C32697" w:rsidTr="00C32697">
        <w:tc>
          <w:tcPr>
            <w:tcW w:w="2515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dergraduate School:</w:t>
            </w:r>
          </w:p>
        </w:tc>
        <w:tc>
          <w:tcPr>
            <w:tcW w:w="7380" w:type="dxa"/>
            <w:gridSpan w:val="3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C32697" w:rsidTr="00C32697">
        <w:tc>
          <w:tcPr>
            <w:tcW w:w="2515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ization (if any):</w:t>
            </w:r>
          </w:p>
        </w:tc>
        <w:tc>
          <w:tcPr>
            <w:tcW w:w="306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duation Date:</w:t>
            </w:r>
          </w:p>
        </w:tc>
        <w:tc>
          <w:tcPr>
            <w:tcW w:w="2430" w:type="dxa"/>
          </w:tcPr>
          <w:p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</w:tbl>
    <w:p w:rsidR="0035755D" w:rsidRPr="009C0107" w:rsidRDefault="0035755D" w:rsidP="0035755D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/>
          <w:bCs/>
          <w:sz w:val="20"/>
          <w:szCs w:val="20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410"/>
        <w:gridCol w:w="2611"/>
        <w:gridCol w:w="4874"/>
      </w:tblGrid>
      <w:tr w:rsidR="002A132D" w:rsidRPr="009C0107" w:rsidTr="0024260B">
        <w:trPr>
          <w:trHeight w:val="311"/>
        </w:trPr>
        <w:tc>
          <w:tcPr>
            <w:tcW w:w="2410" w:type="dxa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:   </w:t>
            </w:r>
          </w:p>
        </w:tc>
        <w:tc>
          <w:tcPr>
            <w:tcW w:w="7485" w:type="dxa"/>
            <w:gridSpan w:val="2"/>
          </w:tcPr>
          <w:p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2A132D" w:rsidRPr="009C0107" w:rsidTr="0024260B">
        <w:trPr>
          <w:trHeight w:val="356"/>
        </w:trPr>
        <w:tc>
          <w:tcPr>
            <w:tcW w:w="2410" w:type="dxa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’s Address:  </w:t>
            </w:r>
          </w:p>
        </w:tc>
        <w:tc>
          <w:tcPr>
            <w:tcW w:w="7485" w:type="dxa"/>
            <w:gridSpan w:val="2"/>
          </w:tcPr>
          <w:p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2A132D" w:rsidRPr="009C0107" w:rsidTr="0024260B">
        <w:trPr>
          <w:trHeight w:val="284"/>
        </w:trPr>
        <w:tc>
          <w:tcPr>
            <w:tcW w:w="2410" w:type="dxa"/>
          </w:tcPr>
          <w:p w:rsidR="002A132D" w:rsidRPr="009C0107" w:rsidRDefault="002A132D" w:rsidP="00E03392">
            <w:pPr>
              <w:widowControl w:val="0"/>
              <w:tabs>
                <w:tab w:val="left" w:pos="1770"/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7485" w:type="dxa"/>
            <w:gridSpan w:val="2"/>
          </w:tcPr>
          <w:p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4354E" w:rsidRPr="009C0107" w:rsidTr="0024260B">
        <w:trPr>
          <w:trHeight w:val="311"/>
        </w:trPr>
        <w:tc>
          <w:tcPr>
            <w:tcW w:w="2410" w:type="dxa"/>
          </w:tcPr>
          <w:p w:rsidR="0054354E" w:rsidRPr="009C0107" w:rsidRDefault="0054354E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eld Instructor:</w:t>
            </w:r>
          </w:p>
        </w:tc>
        <w:tc>
          <w:tcPr>
            <w:tcW w:w="2611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874" w:type="dxa"/>
          </w:tcPr>
          <w:p w:rsidR="0054354E" w:rsidRPr="009C0107" w:rsidRDefault="00B21560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Hunter 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Field Advisor: </w:t>
            </w:r>
          </w:p>
        </w:tc>
      </w:tr>
      <w:tr w:rsidR="0054354E" w:rsidRPr="009C0107" w:rsidTr="0024260B">
        <w:trPr>
          <w:trHeight w:val="422"/>
        </w:trPr>
        <w:tc>
          <w:tcPr>
            <w:tcW w:w="2410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Task Supervisor(s):  </w:t>
            </w:r>
          </w:p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11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874" w:type="dxa"/>
            <w:tcBorders>
              <w:bottom w:val="nil"/>
              <w:right w:val="nil"/>
            </w:tcBorders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</w:tbl>
    <w:p w:rsidR="00E31C3B" w:rsidRPr="009C0107" w:rsidRDefault="00E31C3B" w:rsidP="0035755D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851"/>
        <w:gridCol w:w="8044"/>
      </w:tblGrid>
      <w:tr w:rsidR="0054354E" w:rsidRPr="009C0107" w:rsidTr="0024260B">
        <w:tc>
          <w:tcPr>
            <w:tcW w:w="1851" w:type="dxa"/>
          </w:tcPr>
          <w:p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ype of Setting:</w:t>
            </w:r>
          </w:p>
        </w:tc>
        <w:tc>
          <w:tcPr>
            <w:tcW w:w="8044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:rsidTr="0024260B">
        <w:tc>
          <w:tcPr>
            <w:tcW w:w="1851" w:type="dxa"/>
          </w:tcPr>
          <w:p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opulation: </w:t>
            </w:r>
          </w:p>
        </w:tc>
        <w:tc>
          <w:tcPr>
            <w:tcW w:w="8044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</w:tbl>
    <w:p w:rsidR="0054354E" w:rsidRPr="009C0107" w:rsidRDefault="0054354E" w:rsidP="0035755D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48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950"/>
        <w:gridCol w:w="7945"/>
      </w:tblGrid>
      <w:tr w:rsidR="0054354E" w:rsidRPr="009C0107" w:rsidTr="0024260B">
        <w:trPr>
          <w:trHeight w:val="1363"/>
        </w:trPr>
        <w:tc>
          <w:tcPr>
            <w:tcW w:w="1818" w:type="dxa"/>
          </w:tcPr>
          <w:p w:rsidR="003C5DDF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signment Description</w:t>
            </w:r>
          </w:p>
          <w:p w:rsidR="0054354E" w:rsidRPr="009C0107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sponsibilit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8077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</w:tbl>
    <w:p w:rsidR="0054354E" w:rsidRPr="009C0107" w:rsidRDefault="0054354E" w:rsidP="0035755D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48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605"/>
        <w:gridCol w:w="7290"/>
      </w:tblGrid>
      <w:tr w:rsidR="0054354E" w:rsidRPr="009C0107" w:rsidTr="003C5DDF">
        <w:tc>
          <w:tcPr>
            <w:tcW w:w="2605" w:type="dxa"/>
          </w:tcPr>
          <w:p w:rsidR="0054354E" w:rsidRPr="009C0107" w:rsidRDefault="0054354E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scribe </w:t>
            </w:r>
            <w:r w:rsidR="00D8463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he skills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and the competencies you developed </w:t>
            </w:r>
            <w:r w:rsidR="00D8463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uring your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SW Field Assignment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7290" w:type="dxa"/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</w:tbl>
    <w:p w:rsidR="00A3205C" w:rsidRPr="009C0107" w:rsidRDefault="00A3205C" w:rsidP="00A3205C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54354E" w:rsidRPr="009C0107" w:rsidTr="003C5DDF">
        <w:trPr>
          <w:trHeight w:val="1250"/>
        </w:trPr>
        <w:tc>
          <w:tcPr>
            <w:tcW w:w="9985" w:type="dxa"/>
          </w:tcPr>
          <w:p w:rsidR="0054354E" w:rsidRPr="009C0107" w:rsidRDefault="0054354E" w:rsidP="003C5DDF">
            <w:pPr>
              <w:widowControl w:val="0"/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f your placement was changed during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your BSW year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ist the original agency and the reason for change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</w:tbl>
    <w:p w:rsidR="0054354E" w:rsidRPr="009C0107" w:rsidRDefault="0054354E" w:rsidP="00A3205C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48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54354E" w:rsidRPr="009C0107" w:rsidTr="0024260B">
        <w:trPr>
          <w:trHeight w:val="1673"/>
        </w:trPr>
        <w:tc>
          <w:tcPr>
            <w:tcW w:w="10075" w:type="dxa"/>
            <w:tcBorders>
              <w:bottom w:val="single" w:sz="4" w:space="0" w:color="auto"/>
            </w:tcBorders>
          </w:tcPr>
          <w:p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dicate the factors(i.e. skills, practice focus, population, setting) that are of greatest importance in your second year placement: </w:t>
            </w:r>
          </w:p>
        </w:tc>
      </w:tr>
    </w:tbl>
    <w:p w:rsidR="00B757BF" w:rsidRPr="009C0107" w:rsidRDefault="00B757BF" w:rsidP="00A3205C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48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B757BF" w:rsidRPr="009C0107" w:rsidTr="00D14AC7">
        <w:trPr>
          <w:trHeight w:val="1097"/>
        </w:trPr>
        <w:tc>
          <w:tcPr>
            <w:tcW w:w="9985" w:type="dxa"/>
            <w:tcBorders>
              <w:bottom w:val="single" w:sz="4" w:space="0" w:color="auto"/>
            </w:tcBorders>
          </w:tcPr>
          <w:p w:rsidR="00B757BF" w:rsidRPr="009C0107" w:rsidRDefault="00B757BF" w:rsidP="002630C8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cate any special concerns that would affect your placement(i.e. financial, medical, childcare, eldercare)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</w:tbl>
    <w:p w:rsidR="00B757BF" w:rsidRPr="009C0107" w:rsidRDefault="00B757BF" w:rsidP="005C4989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:rsidR="00C32697" w:rsidRDefault="00C32697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:rsidR="005C4989" w:rsidRPr="009C0107" w:rsidRDefault="005C4989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FIELD PRACTICUM INTERESTS FOR SECOND YEAR</w:t>
      </w:r>
    </w:p>
    <w:p w:rsidR="00262C12" w:rsidRDefault="005C4989" w:rsidP="00C32697">
      <w:pPr>
        <w:widowControl w:val="0"/>
        <w:tabs>
          <w:tab w:val="right" w:pos="517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58" w:line="240" w:lineRule="auto"/>
        <w:ind w:left="-450"/>
        <w:rPr>
          <w:rFonts w:ascii="Arial" w:eastAsia="Times New Roman" w:hAnsi="Arial" w:cs="Arial"/>
          <w:b/>
          <w:i/>
          <w:sz w:val="24"/>
          <w:szCs w:val="24"/>
        </w:rPr>
      </w:pPr>
      <w:r w:rsidRPr="009C0107">
        <w:rPr>
          <w:rFonts w:ascii="Arial" w:eastAsia="Times New Roman" w:hAnsi="Arial" w:cs="Arial"/>
          <w:b/>
          <w:sz w:val="24"/>
          <w:szCs w:val="24"/>
        </w:rPr>
        <w:t xml:space="preserve">POPULATION GROUPS </w:t>
      </w:r>
      <w:r w:rsidRPr="009C0107">
        <w:rPr>
          <w:rFonts w:ascii="Arial" w:eastAsia="Times New Roman" w:hAnsi="Arial" w:cs="Arial"/>
          <w:b/>
          <w:i/>
          <w:sz w:val="24"/>
          <w:szCs w:val="24"/>
        </w:rPr>
        <w:t>(</w:t>
      </w:r>
      <w:r w:rsidR="000E0BA8" w:rsidRPr="00CC2B37">
        <w:rPr>
          <w:rFonts w:ascii="Arial" w:eastAsia="Times New Roman" w:hAnsi="Arial" w:cs="Arial"/>
          <w:b/>
          <w:i/>
          <w:color w:val="7030A0"/>
          <w:sz w:val="24"/>
          <w:szCs w:val="24"/>
        </w:rPr>
        <w:t xml:space="preserve">Choose as many </w:t>
      </w:r>
      <w:r w:rsidRPr="00CC2B37">
        <w:rPr>
          <w:rFonts w:ascii="Arial" w:eastAsia="Times New Roman" w:hAnsi="Arial" w:cs="Arial"/>
          <w:b/>
          <w:i/>
          <w:color w:val="7030A0"/>
          <w:sz w:val="24"/>
          <w:szCs w:val="24"/>
        </w:rPr>
        <w:t>that apply</w:t>
      </w:r>
      <w:r w:rsidRPr="009C0107">
        <w:rPr>
          <w:rFonts w:ascii="Arial" w:eastAsia="Times New Roman" w:hAnsi="Arial" w:cs="Arial"/>
          <w:b/>
          <w:i/>
          <w:sz w:val="24"/>
          <w:szCs w:val="24"/>
        </w:rPr>
        <w:t>)</w:t>
      </w:r>
    </w:p>
    <w:tbl>
      <w:tblPr>
        <w:tblpPr w:leftFromText="180" w:rightFromText="180" w:vertAnchor="text" w:horzAnchor="margin" w:tblpXSpec="center" w:tblpY="25"/>
        <w:tblW w:w="10336" w:type="dxa"/>
        <w:tblLook w:val="01E0" w:firstRow="1" w:lastRow="1" w:firstColumn="1" w:lastColumn="1" w:noHBand="0" w:noVBand="0"/>
      </w:tblPr>
      <w:tblGrid>
        <w:gridCol w:w="4380"/>
        <w:gridCol w:w="583"/>
        <w:gridCol w:w="473"/>
        <w:gridCol w:w="4385"/>
        <w:gridCol w:w="515"/>
      </w:tblGrid>
      <w:tr w:rsidR="00175C20" w:rsidRPr="009C0107" w:rsidTr="00D275B1">
        <w:trPr>
          <w:trHeight w:val="289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olescen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Familie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71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Group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177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 – Older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dividual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tergenerational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 – early childhood (0-3)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Organization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:rsidTr="00D275B1">
        <w:trPr>
          <w:gridAfter w:val="2"/>
          <w:wAfter w:w="4900" w:type="dxa"/>
          <w:trHeight w:val="144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ommunitie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262C12" w:rsidRPr="009C0107" w:rsidRDefault="00262C12" w:rsidP="005C4989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8E3423" w:rsidRPr="009C0107" w:rsidRDefault="005C4989" w:rsidP="00C32697">
      <w:pPr>
        <w:spacing w:after="0" w:line="240" w:lineRule="auto"/>
        <w:ind w:left="-540"/>
        <w:rPr>
          <w:rFonts w:ascii="Arial" w:eastAsia="Times New Roman" w:hAnsi="Arial" w:cs="Arial"/>
          <w:b/>
          <w:bCs/>
          <w:sz w:val="24"/>
          <w:szCs w:val="24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>TYPE OF SETTING (</w:t>
      </w:r>
      <w:r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>Please choose</w:t>
      </w:r>
      <w:r w:rsidR="00340B89"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 xml:space="preserve"> up to</w:t>
      </w:r>
      <w:r w:rsidRPr="00CC2B37">
        <w:rPr>
          <w:rFonts w:ascii="Arial" w:eastAsia="Times New Roman" w:hAnsi="Arial" w:cs="Arial"/>
          <w:b/>
          <w:bCs/>
          <w:i/>
          <w:color w:val="7030A0"/>
          <w:sz w:val="24"/>
          <w:szCs w:val="24"/>
        </w:rPr>
        <w:t xml:space="preserve"> 5</w:t>
      </w:r>
      <w:r w:rsidRPr="009C0107">
        <w:rPr>
          <w:rFonts w:ascii="Arial" w:eastAsia="Times New Roman" w:hAnsi="Arial" w:cs="Arial"/>
          <w:b/>
          <w:bCs/>
          <w:sz w:val="24"/>
          <w:szCs w:val="24"/>
        </w:rPr>
        <w:t>)</w:t>
      </w:r>
    </w:p>
    <w:tbl>
      <w:tblPr>
        <w:tblW w:w="10452" w:type="dxa"/>
        <w:tblInd w:w="-545" w:type="dxa"/>
        <w:tblLook w:val="01E0" w:firstRow="1" w:lastRow="1" w:firstColumn="1" w:lastColumn="1" w:noHBand="0" w:noVBand="0"/>
      </w:tblPr>
      <w:tblGrid>
        <w:gridCol w:w="4199"/>
        <w:gridCol w:w="513"/>
        <w:gridCol w:w="395"/>
        <w:gridCol w:w="4809"/>
        <w:gridCol w:w="536"/>
      </w:tblGrid>
      <w:tr w:rsidR="0021798D" w:rsidRPr="0021798D" w:rsidTr="008E3423">
        <w:trPr>
          <w:trHeight w:val="37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enters for the Ag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Hospital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Welfar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Juvenile Diversion Program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Treatment Center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egal/Social Justice Setting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Guidance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ong Term/Nursing Care Facility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Based Mental Health Clinic 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F559B0" w:rsidP="00F559B0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Palliative/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ospice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Care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0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rrectional/Detention Center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arole/Prob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8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urt Sett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olitical Offic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 Program/Shel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rograms for Immigrants/Refugees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ab/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arly Childhood Development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Center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ee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/M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ssistance Program (EAP)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7707C1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chools pre-K-12th Grad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ment/Job Readines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GBTQ</w:t>
            </w:r>
            <w:r w:rsidR="007707C1">
              <w:rPr>
                <w:rFonts w:ascii="Arial" w:eastAsia="Times New Roman" w:hAnsi="Arial" w:cs="Arial"/>
                <w:bCs/>
                <w:sz w:val="20"/>
                <w:szCs w:val="20"/>
              </w:rPr>
              <w:t>IA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Organization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vidence Based-PROS, ACT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ettlement House/Community Based Organiz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21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Family Servic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helter, Transitional and/or Supportive Housing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F559B0">
        <w:trPr>
          <w:trHeight w:val="4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gher Education/Universitie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597E4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Programs 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-</w:t>
            </w: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Member Assistance Program (MAP)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:rsidTr="008E3423">
        <w:trPr>
          <w:trHeight w:val="437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V/AIDS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EC0638" w:rsidRDefault="00EC0638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sz w:val="24"/>
          <w:szCs w:val="24"/>
        </w:rPr>
      </w:pPr>
    </w:p>
    <w:p w:rsidR="00340B89" w:rsidRDefault="009C0107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i/>
          <w:sz w:val="24"/>
          <w:szCs w:val="24"/>
        </w:rPr>
      </w:pPr>
      <w:r w:rsidRPr="00340B89">
        <w:rPr>
          <w:rFonts w:ascii="Arial" w:hAnsi="Arial" w:cs="Arial"/>
          <w:b/>
          <w:bCs/>
          <w:sz w:val="24"/>
          <w:szCs w:val="24"/>
        </w:rPr>
        <w:t xml:space="preserve">SERVICES PROVIDED BY THE AGENCY </w:t>
      </w:r>
      <w:r w:rsidRPr="00340B89">
        <w:rPr>
          <w:rFonts w:ascii="Arial" w:hAnsi="Arial" w:cs="Arial"/>
          <w:b/>
          <w:bCs/>
          <w:i/>
          <w:sz w:val="24"/>
          <w:szCs w:val="24"/>
        </w:rPr>
        <w:t>(Check all that apply)</w:t>
      </w:r>
    </w:p>
    <w:p w:rsidR="008E3423" w:rsidRPr="00340B89" w:rsidRDefault="008E3423" w:rsidP="00340B89">
      <w:pPr>
        <w:tabs>
          <w:tab w:val="center" w:pos="5443"/>
          <w:tab w:val="left" w:pos="5940"/>
          <w:tab w:val="right" w:pos="10886"/>
        </w:tabs>
        <w:spacing w:after="0" w:line="240" w:lineRule="auto"/>
        <w:rPr>
          <w:rFonts w:ascii="Arial" w:hAnsi="Arial" w:cs="Arial"/>
          <w:b/>
          <w:bCs/>
          <w:i/>
          <w:sz w:val="20"/>
          <w:szCs w:val="20"/>
        </w:rPr>
      </w:pPr>
      <w:r w:rsidRPr="000538C0">
        <w:rPr>
          <w:rFonts w:ascii="Arial" w:hAnsi="Arial" w:cs="Arial"/>
          <w:b/>
          <w:bCs/>
          <w:i/>
          <w:color w:val="7030A0"/>
          <w:sz w:val="20"/>
          <w:szCs w:val="20"/>
        </w:rPr>
        <w:t>Be mindful that your choices match the preferred setting and population indicated above.</w:t>
      </w: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4230"/>
        <w:gridCol w:w="540"/>
        <w:gridCol w:w="360"/>
        <w:gridCol w:w="4770"/>
        <w:gridCol w:w="540"/>
      </w:tblGrid>
      <w:tr w:rsidR="009C0107" w:rsidRPr="009C0107" w:rsidTr="008E3423">
        <w:trPr>
          <w:trHeight w:val="24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Administr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spice/palliative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5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35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ter-school programm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Medicin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30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ging Wellnes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Psychia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2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lternatives to Incarcer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nt/Refuge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21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mbulatory/Primary Health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ternational/Global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t risk early intervention (0-3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al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re Coordin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GBTQ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28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hild Abuse and Neglec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utpatient Psychiatric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llege-Based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eventive/Foster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mmunity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ogram Evalu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Rehabilitation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9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nstituent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rrections/Criminal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chool 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(Pre-K to 12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  <w:vertAlign w:val="superscript"/>
              </w:rPr>
              <w:t>th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)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Based Supportiv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ocial Poli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/Victim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Recove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ployee Assistanc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pportive 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ergency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Members’ Support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Pan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Veteran’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Grassroots Organizing and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ublic Assistance/ Benefits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IV/AID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D14AC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</w:t>
            </w:r>
            <w:r w:rsidR="00D14AC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, Please indicate: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meles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987A13" w:rsidRDefault="00987A13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sz w:val="24"/>
          <w:szCs w:val="24"/>
        </w:rPr>
      </w:pPr>
    </w:p>
    <w:p w:rsidR="00C442C0" w:rsidRDefault="009C0107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>FOCUS OF INTERVENTION</w:t>
      </w:r>
      <w:r w:rsidR="005C4989" w:rsidRPr="009C0107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C4989" w:rsidRPr="009C0107">
        <w:rPr>
          <w:rFonts w:ascii="Arial" w:eastAsia="Times New Roman" w:hAnsi="Arial" w:cs="Arial"/>
          <w:b/>
          <w:bCs/>
          <w:i/>
          <w:sz w:val="24"/>
          <w:szCs w:val="24"/>
        </w:rPr>
        <w:t>(</w:t>
      </w:r>
      <w:r w:rsidR="00266151" w:rsidRPr="009C0107">
        <w:rPr>
          <w:rFonts w:ascii="Arial" w:eastAsia="Times New Roman" w:hAnsi="Arial" w:cs="Arial"/>
          <w:b/>
          <w:bCs/>
          <w:i/>
          <w:sz w:val="24"/>
          <w:szCs w:val="24"/>
        </w:rPr>
        <w:t>Choose as many that apply</w:t>
      </w:r>
      <w:r w:rsidR="005C4989" w:rsidRPr="009C0107">
        <w:rPr>
          <w:rFonts w:ascii="Arial" w:eastAsia="Times New Roman" w:hAnsi="Arial" w:cs="Arial"/>
          <w:b/>
          <w:bCs/>
          <w:i/>
          <w:sz w:val="24"/>
          <w:szCs w:val="24"/>
        </w:rPr>
        <w:t>)</w:t>
      </w:r>
    </w:p>
    <w:p w:rsidR="009C0107" w:rsidRPr="009C0107" w:rsidRDefault="00C95A6B" w:rsidP="009C010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</w:rPr>
      </w:pPr>
      <w:r w:rsidRPr="000538C0">
        <w:rPr>
          <w:rFonts w:ascii="Arial" w:eastAsia="Times New Roman" w:hAnsi="Arial" w:cs="Arial"/>
          <w:b/>
          <w:bCs/>
          <w:i/>
          <w:color w:val="7030A0"/>
          <w:sz w:val="20"/>
          <w:szCs w:val="20"/>
        </w:rPr>
        <w:t>Again, be mindful of the choices you have made above when making your selections</w:t>
      </w: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1617"/>
        <w:gridCol w:w="1205"/>
        <w:gridCol w:w="411"/>
        <w:gridCol w:w="1027"/>
        <w:gridCol w:w="510"/>
        <w:gridCol w:w="360"/>
        <w:gridCol w:w="4770"/>
        <w:gridCol w:w="540"/>
      </w:tblGrid>
      <w:tr w:rsidR="009C0107" w:rsidRPr="009C0107" w:rsidTr="00C95A6B">
        <w:trPr>
          <w:trHeight w:val="458"/>
        </w:trPr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dictio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bstinence </w:t>
            </w: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Harm Reduc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7707C1">
        <w:trPr>
          <w:trHeight w:val="36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ministra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ant Writing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fordable Hous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Grassroots Organiz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are Coordin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oup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se Management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tion/Refugee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alition Build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dividual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adership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18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eative Arts and Social Work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islative 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9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isis Interven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Organizational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6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evelopmental Disabilities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lay Therap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42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rogram Planning/Edu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3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ducational Justic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Rehabilit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1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lder Abus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pirituality and Hea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30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Evidence Based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taff Development/Trai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amily Counsel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: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D14AC7" w:rsidRPr="009C010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:rsidR="00C95A6B" w:rsidRDefault="00C95A6B" w:rsidP="00C442C0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</w:rPr>
      </w:pPr>
    </w:p>
    <w:p w:rsidR="005C4989" w:rsidRPr="00C32697" w:rsidRDefault="003C5DDF" w:rsidP="00C3269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-540"/>
        <w:rPr>
          <w:rFonts w:ascii="Arial" w:eastAsia="Times New Roman" w:hAnsi="Arial" w:cs="Arial"/>
          <w:b/>
          <w:i/>
        </w:rPr>
      </w:pPr>
      <w:r>
        <w:rPr>
          <w:rFonts w:ascii="Arial" w:eastAsia="Times New Roman" w:hAnsi="Arial" w:cs="Arial"/>
          <w:b/>
        </w:rPr>
        <w:t>I</w:t>
      </w:r>
      <w:r w:rsidR="00C95A6B">
        <w:rPr>
          <w:rFonts w:ascii="Arial" w:eastAsia="Times New Roman" w:hAnsi="Arial" w:cs="Arial"/>
          <w:b/>
        </w:rPr>
        <w:t>dentifying Information (</w:t>
      </w:r>
      <w:r w:rsidR="00C95A6B" w:rsidRPr="000538C0">
        <w:rPr>
          <w:rFonts w:ascii="Arial" w:eastAsia="Times New Roman" w:hAnsi="Arial" w:cs="Arial"/>
          <w:b/>
          <w:i/>
          <w:color w:val="7030A0"/>
        </w:rPr>
        <w:t>Completion is optional</w:t>
      </w:r>
      <w:r w:rsidR="00C95A6B" w:rsidRPr="00C95A6B">
        <w:rPr>
          <w:rFonts w:ascii="Arial" w:eastAsia="Times New Roman" w:hAnsi="Arial" w:cs="Arial"/>
          <w:b/>
          <w:i/>
        </w:rPr>
        <w:t>)</w:t>
      </w:r>
      <w:r w:rsidR="00C32697">
        <w:rPr>
          <w:rFonts w:ascii="Arial" w:eastAsia="Times New Roman" w:hAnsi="Arial" w:cs="Arial"/>
          <w:b/>
          <w:i/>
        </w:rPr>
        <w:t xml:space="preserve"> </w:t>
      </w:r>
      <w:r w:rsidR="005C4989" w:rsidRPr="00C32697">
        <w:rPr>
          <w:rFonts w:ascii="Arial" w:eastAsia="Times New Roman" w:hAnsi="Arial" w:cs="Arial"/>
          <w:b/>
          <w:color w:val="8064A2" w:themeColor="accent4"/>
          <w:sz w:val="18"/>
        </w:rPr>
        <w:t xml:space="preserve">Occasionally, agencies request students </w:t>
      </w:r>
      <w:r w:rsidR="00340B89" w:rsidRPr="00C32697">
        <w:rPr>
          <w:rFonts w:ascii="Arial" w:eastAsia="Times New Roman" w:hAnsi="Arial" w:cs="Arial"/>
          <w:b/>
          <w:color w:val="8064A2" w:themeColor="accent4"/>
          <w:sz w:val="18"/>
        </w:rPr>
        <w:t>based on</w:t>
      </w:r>
      <w:r w:rsidR="005C4989" w:rsidRPr="00C32697">
        <w:rPr>
          <w:rFonts w:ascii="Arial" w:eastAsia="Times New Roman" w:hAnsi="Arial" w:cs="Arial"/>
          <w:b/>
          <w:color w:val="8064A2" w:themeColor="accent4"/>
          <w:sz w:val="18"/>
        </w:rPr>
        <w:t xml:space="preserve"> specific identifiers, which make the following information useful/relevant</w:t>
      </w:r>
      <w:r w:rsidRPr="00C32697">
        <w:rPr>
          <w:rFonts w:ascii="Arial" w:eastAsia="Times New Roman" w:hAnsi="Arial" w:cs="Arial"/>
          <w:b/>
          <w:color w:val="8064A2" w:themeColor="accent4"/>
          <w:sz w:val="18"/>
        </w:rPr>
        <w:t>:</w:t>
      </w:r>
    </w:p>
    <w:p w:rsidR="009E7E90" w:rsidRPr="009C0107" w:rsidRDefault="009E7E90" w:rsidP="00C442C0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i/>
        </w:rPr>
      </w:pPr>
    </w:p>
    <w:tbl>
      <w:tblPr>
        <w:tblStyle w:val="TableGrid"/>
        <w:tblW w:w="10255" w:type="dxa"/>
        <w:tblInd w:w="-545" w:type="dxa"/>
        <w:tblLook w:val="04A0" w:firstRow="1" w:lastRow="0" w:firstColumn="1" w:lastColumn="0" w:noHBand="0" w:noVBand="1"/>
      </w:tblPr>
      <w:tblGrid>
        <w:gridCol w:w="890"/>
        <w:gridCol w:w="725"/>
        <w:gridCol w:w="2665"/>
        <w:gridCol w:w="1025"/>
        <w:gridCol w:w="3315"/>
        <w:gridCol w:w="1635"/>
      </w:tblGrid>
      <w:tr w:rsidR="009E7E90" w:rsidRPr="009C0107" w:rsidTr="00C95A6B">
        <w:trPr>
          <w:trHeight w:val="575"/>
        </w:trPr>
        <w:tc>
          <w:tcPr>
            <w:tcW w:w="890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Age:  </w:t>
            </w:r>
          </w:p>
        </w:tc>
        <w:tc>
          <w:tcPr>
            <w:tcW w:w="72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6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Gender Identification:</w:t>
            </w:r>
          </w:p>
        </w:tc>
        <w:tc>
          <w:tcPr>
            <w:tcW w:w="102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1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Racial/Ethnic Identification:</w:t>
            </w:r>
          </w:p>
        </w:tc>
        <w:tc>
          <w:tcPr>
            <w:tcW w:w="1635" w:type="dxa"/>
          </w:tcPr>
          <w:p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</w:tr>
    </w:tbl>
    <w:p w:rsidR="00C32697" w:rsidRDefault="00C32697" w:rsidP="00C3269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C32697" w:rsidRDefault="00C32697" w:rsidP="00C3269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35755D" w:rsidRPr="00C95A6B" w:rsidRDefault="00C95A6B" w:rsidP="00C3269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Emergency Contact Information</w:t>
      </w:r>
    </w:p>
    <w:tbl>
      <w:tblPr>
        <w:tblStyle w:val="TableGrid"/>
        <w:tblpPr w:leftFromText="180" w:rightFromText="180" w:vertAnchor="text" w:horzAnchor="margin" w:tblpX="-545" w:tblpY="75"/>
        <w:tblW w:w="10260" w:type="dxa"/>
        <w:tblLook w:val="04A0" w:firstRow="1" w:lastRow="0" w:firstColumn="1" w:lastColumn="0" w:noHBand="0" w:noVBand="1"/>
      </w:tblPr>
      <w:tblGrid>
        <w:gridCol w:w="5305"/>
        <w:gridCol w:w="4955"/>
      </w:tblGrid>
      <w:tr w:rsidR="009E7E90" w:rsidRPr="009C0107" w:rsidTr="00C95A6B">
        <w:trPr>
          <w:trHeight w:val="257"/>
        </w:trPr>
        <w:tc>
          <w:tcPr>
            <w:tcW w:w="5305" w:type="dxa"/>
          </w:tcPr>
          <w:p w:rsidR="009E7E90" w:rsidRPr="009C010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C0107">
              <w:rPr>
                <w:rFonts w:ascii="Arial" w:hAnsi="Arial" w:cs="Arial"/>
                <w:sz w:val="24"/>
                <w:szCs w:val="24"/>
              </w:rPr>
              <w:t>Emergency Contact Name:</w:t>
            </w:r>
          </w:p>
        </w:tc>
        <w:tc>
          <w:tcPr>
            <w:tcW w:w="4955" w:type="dxa"/>
          </w:tcPr>
          <w:p w:rsidR="009E7E90" w:rsidRPr="009C010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C0107">
              <w:rPr>
                <w:rFonts w:ascii="Arial" w:hAnsi="Arial" w:cs="Arial"/>
                <w:sz w:val="24"/>
                <w:szCs w:val="24"/>
              </w:rPr>
              <w:t xml:space="preserve">Relationship to Student: </w:t>
            </w:r>
          </w:p>
        </w:tc>
      </w:tr>
      <w:tr w:rsidR="009E7E90" w:rsidRPr="009C0107" w:rsidTr="00C95A6B">
        <w:trPr>
          <w:trHeight w:val="352"/>
        </w:trPr>
        <w:tc>
          <w:tcPr>
            <w:tcW w:w="5305" w:type="dxa"/>
          </w:tcPr>
          <w:p w:rsidR="009E7E90" w:rsidRPr="009C010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C0107">
              <w:rPr>
                <w:rFonts w:ascii="Arial" w:hAnsi="Arial" w:cs="Arial"/>
                <w:sz w:val="24"/>
                <w:szCs w:val="24"/>
              </w:rPr>
              <w:t xml:space="preserve">Emergency Contact’s Phone Number: </w:t>
            </w:r>
          </w:p>
        </w:tc>
        <w:tc>
          <w:tcPr>
            <w:tcW w:w="4955" w:type="dxa"/>
          </w:tcPr>
          <w:p w:rsidR="009E7E90" w:rsidRPr="009C010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</w:tbl>
    <w:p w:rsidR="0035755D" w:rsidRPr="009C0107" w:rsidRDefault="0035755D" w:rsidP="005C498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262C12" w:rsidRPr="009C0107" w:rsidRDefault="00262C12" w:rsidP="005C498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</w:p>
    <w:p w:rsidR="00CB4D0D" w:rsidRPr="00CB4D0D" w:rsidRDefault="00CB4D0D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CB4D0D">
        <w:rPr>
          <w:rFonts w:ascii="Arial" w:eastAsia="Times New Roman" w:hAnsi="Arial" w:cs="Arial"/>
          <w:b/>
          <w:bCs/>
          <w:sz w:val="28"/>
          <w:szCs w:val="28"/>
        </w:rPr>
        <w:t>Hunter College Office of AccessABILITY</w:t>
      </w:r>
    </w:p>
    <w:p w:rsidR="00DD4E03" w:rsidRDefault="00DD4E03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/>
          <w:bCs/>
        </w:rPr>
      </w:pPr>
    </w:p>
    <w:p w:rsidR="00CB4D0D" w:rsidRPr="009C0107" w:rsidRDefault="00CB4D0D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  <w:b/>
          <w:bCs/>
        </w:rPr>
      </w:pPr>
      <w:r w:rsidRPr="00CB4D0D">
        <w:rPr>
          <w:rFonts w:ascii="Arial" w:eastAsia="Times New Roman" w:hAnsi="Arial" w:cs="Arial"/>
          <w:b/>
          <w:bCs/>
        </w:rPr>
        <w:t>Hunter College Office of AccessABILITY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695 Park Avenue, Room 1214E, East Building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New York, NY 10065</w:t>
      </w:r>
    </w:p>
    <w:p w:rsidR="005C4989" w:rsidRPr="009C0107" w:rsidRDefault="005C4989" w:rsidP="00FA7495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>Phone: 212. 772.4857</w:t>
      </w:r>
    </w:p>
    <w:p w:rsidR="00B21560" w:rsidRPr="009C0107" w:rsidRDefault="005C4989" w:rsidP="00DD4E03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</w:rPr>
      </w:pPr>
      <w:r w:rsidRPr="009C0107">
        <w:rPr>
          <w:rFonts w:ascii="Arial" w:eastAsia="Times New Roman" w:hAnsi="Arial" w:cs="Arial"/>
        </w:rPr>
        <w:t xml:space="preserve">E-mail: </w:t>
      </w:r>
      <w:hyperlink r:id="rId9" w:history="1">
        <w:r w:rsidRPr="009C0107">
          <w:rPr>
            <w:rFonts w:ascii="Arial" w:eastAsia="Times New Roman" w:hAnsi="Arial" w:cs="Arial"/>
            <w:color w:val="0000FF"/>
            <w:u w:val="single"/>
          </w:rPr>
          <w:t>accessABILITY@hunter.cuny.edu</w:t>
        </w:r>
      </w:hyperlink>
      <w:r w:rsidR="00DD4E03" w:rsidRPr="009C0107">
        <w:rPr>
          <w:rFonts w:ascii="Arial" w:eastAsia="Times New Roman" w:hAnsi="Arial" w:cs="Arial"/>
          <w:color w:val="0000FF"/>
          <w:u w:val="single"/>
        </w:rPr>
        <w:t xml:space="preserve"> </w:t>
      </w:r>
      <w:r w:rsidR="00015F2A" w:rsidRPr="009C0107">
        <w:rPr>
          <w:rFonts w:ascii="Arial" w:eastAsia="Times New Roman" w:hAnsi="Arial" w:cs="Arial"/>
        </w:rPr>
        <w:t xml:space="preserve">  </w:t>
      </w:r>
    </w:p>
    <w:p w:rsidR="00CB4D0D" w:rsidRDefault="005C4989" w:rsidP="003C5DDF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ind w:left="1440"/>
        <w:contextualSpacing/>
        <w:rPr>
          <w:rFonts w:ascii="Arial" w:eastAsia="Times New Roman" w:hAnsi="Arial" w:cs="Arial"/>
          <w:color w:val="0000FF"/>
          <w:u w:val="single"/>
        </w:rPr>
      </w:pPr>
      <w:r w:rsidRPr="009C0107">
        <w:rPr>
          <w:rFonts w:ascii="Arial" w:eastAsia="Times New Roman" w:hAnsi="Arial" w:cs="Arial"/>
        </w:rPr>
        <w:t xml:space="preserve">Website: </w:t>
      </w:r>
      <w:hyperlink r:id="rId10" w:history="1">
        <w:r w:rsidRPr="009C0107">
          <w:rPr>
            <w:rFonts w:ascii="Arial" w:eastAsia="Times New Roman" w:hAnsi="Arial" w:cs="Arial"/>
            <w:color w:val="0000FF"/>
            <w:u w:val="single"/>
          </w:rPr>
          <w:t>http://www.hunter.cuny.edu/studentservices/access</w:t>
        </w:r>
      </w:hyperlink>
    </w:p>
    <w:p w:rsidR="00CB4D0D" w:rsidRDefault="00CB4D0D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color w:val="0000FF"/>
          <w:u w:val="single"/>
        </w:rPr>
      </w:pPr>
    </w:p>
    <w:p w:rsidR="00CB4D0D" w:rsidRDefault="00CB4D0D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color w:val="0000FF"/>
          <w:u w:val="single"/>
        </w:rPr>
      </w:pPr>
    </w:p>
    <w:p w:rsidR="00CB4D0D" w:rsidRDefault="00CB4D0D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p w:rsidR="00C40BF9" w:rsidRDefault="00C40BF9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p w:rsidR="00C40BF9" w:rsidRDefault="00C40BF9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p w:rsidR="00987A13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27000</wp:posOffset>
                </wp:positionV>
                <wp:extent cx="58483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2577B9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pt" to="460.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" strokecolor="black [3040]">
                <w10:wrap anchorx="margin"/>
              </v:line>
            </w:pict>
          </mc:Fallback>
        </mc:AlternateContent>
      </w:r>
    </w:p>
    <w:p w:rsidR="00987A13" w:rsidRPr="009C0107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Signature (typing your name indicates electronic signature)</w:t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  <w:t>Date</w:t>
      </w:r>
    </w:p>
    <w:sectPr w:rsidR="00987A13" w:rsidRPr="009C0107" w:rsidSect="0024260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6A8" w:rsidRDefault="00C326A8" w:rsidP="000C44C8">
      <w:pPr>
        <w:spacing w:after="0" w:line="240" w:lineRule="auto"/>
      </w:pPr>
      <w:r>
        <w:separator/>
      </w:r>
    </w:p>
  </w:endnote>
  <w:endnote w:type="continuationSeparator" w:id="0">
    <w:p w:rsidR="00C326A8" w:rsidRDefault="00C326A8" w:rsidP="000C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6A8" w:rsidRDefault="00C326A8" w:rsidP="000C44C8">
      <w:pPr>
        <w:spacing w:after="0" w:line="240" w:lineRule="auto"/>
      </w:pPr>
      <w:r>
        <w:separator/>
      </w:r>
    </w:p>
  </w:footnote>
  <w:footnote w:type="continuationSeparator" w:id="0">
    <w:p w:rsidR="00C326A8" w:rsidRDefault="00C326A8" w:rsidP="000C44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00CB0"/>
    <w:multiLevelType w:val="hybridMultilevel"/>
    <w:tmpl w:val="E83A8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D6692E"/>
    <w:multiLevelType w:val="hybridMultilevel"/>
    <w:tmpl w:val="8CEEE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tzQzNDcxMbe0NDFS0lEKTi0uzszPAykwrAUAstuaxywAAAA="/>
  </w:docVars>
  <w:rsids>
    <w:rsidRoot w:val="002655F1"/>
    <w:rsid w:val="00015F2A"/>
    <w:rsid w:val="00027BFB"/>
    <w:rsid w:val="00027D31"/>
    <w:rsid w:val="00037887"/>
    <w:rsid w:val="00044A80"/>
    <w:rsid w:val="00052B4A"/>
    <w:rsid w:val="00052ED6"/>
    <w:rsid w:val="000538C0"/>
    <w:rsid w:val="0006377E"/>
    <w:rsid w:val="00091577"/>
    <w:rsid w:val="000B001E"/>
    <w:rsid w:val="000C44C8"/>
    <w:rsid w:val="000E0BA8"/>
    <w:rsid w:val="000E27D9"/>
    <w:rsid w:val="000F0306"/>
    <w:rsid w:val="000F157A"/>
    <w:rsid w:val="00175C20"/>
    <w:rsid w:val="00193067"/>
    <w:rsid w:val="00197D1C"/>
    <w:rsid w:val="001A7C1D"/>
    <w:rsid w:val="001D18D4"/>
    <w:rsid w:val="001E68AE"/>
    <w:rsid w:val="001F2668"/>
    <w:rsid w:val="0020149C"/>
    <w:rsid w:val="0020562F"/>
    <w:rsid w:val="0021798D"/>
    <w:rsid w:val="002279CB"/>
    <w:rsid w:val="00231BBC"/>
    <w:rsid w:val="00233067"/>
    <w:rsid w:val="00235466"/>
    <w:rsid w:val="0024260B"/>
    <w:rsid w:val="00245DA7"/>
    <w:rsid w:val="00250DDE"/>
    <w:rsid w:val="00252FA0"/>
    <w:rsid w:val="00262C12"/>
    <w:rsid w:val="002655F1"/>
    <w:rsid w:val="00265A27"/>
    <w:rsid w:val="00266151"/>
    <w:rsid w:val="00266F68"/>
    <w:rsid w:val="002A132D"/>
    <w:rsid w:val="002C39E9"/>
    <w:rsid w:val="002D0CAE"/>
    <w:rsid w:val="002D13DF"/>
    <w:rsid w:val="002F27A5"/>
    <w:rsid w:val="00322ACC"/>
    <w:rsid w:val="00340B89"/>
    <w:rsid w:val="00341729"/>
    <w:rsid w:val="00347376"/>
    <w:rsid w:val="0035755D"/>
    <w:rsid w:val="0036537A"/>
    <w:rsid w:val="00366618"/>
    <w:rsid w:val="003C1F24"/>
    <w:rsid w:val="003C5DDF"/>
    <w:rsid w:val="003C6649"/>
    <w:rsid w:val="003D028F"/>
    <w:rsid w:val="003D3939"/>
    <w:rsid w:val="003D56AD"/>
    <w:rsid w:val="0046490B"/>
    <w:rsid w:val="004F4272"/>
    <w:rsid w:val="00501AC4"/>
    <w:rsid w:val="0051195D"/>
    <w:rsid w:val="00515E3D"/>
    <w:rsid w:val="0054354E"/>
    <w:rsid w:val="00597E41"/>
    <w:rsid w:val="005C0914"/>
    <w:rsid w:val="005C4989"/>
    <w:rsid w:val="005D7E24"/>
    <w:rsid w:val="005E507E"/>
    <w:rsid w:val="00605334"/>
    <w:rsid w:val="006078C6"/>
    <w:rsid w:val="00627F7C"/>
    <w:rsid w:val="00640668"/>
    <w:rsid w:val="006534F6"/>
    <w:rsid w:val="006623A7"/>
    <w:rsid w:val="006914FF"/>
    <w:rsid w:val="006B073A"/>
    <w:rsid w:val="006D12FD"/>
    <w:rsid w:val="006D7920"/>
    <w:rsid w:val="00745D59"/>
    <w:rsid w:val="00752B2C"/>
    <w:rsid w:val="007707C1"/>
    <w:rsid w:val="0077406A"/>
    <w:rsid w:val="0077715E"/>
    <w:rsid w:val="00777C6F"/>
    <w:rsid w:val="0078458B"/>
    <w:rsid w:val="007A69C0"/>
    <w:rsid w:val="007B2164"/>
    <w:rsid w:val="00834514"/>
    <w:rsid w:val="00856A71"/>
    <w:rsid w:val="0086255C"/>
    <w:rsid w:val="00874349"/>
    <w:rsid w:val="008810EF"/>
    <w:rsid w:val="00896EBE"/>
    <w:rsid w:val="008C579B"/>
    <w:rsid w:val="008D0C92"/>
    <w:rsid w:val="008D7A22"/>
    <w:rsid w:val="008E3423"/>
    <w:rsid w:val="008E71DC"/>
    <w:rsid w:val="008F4A20"/>
    <w:rsid w:val="00916B4D"/>
    <w:rsid w:val="0092409C"/>
    <w:rsid w:val="009273DF"/>
    <w:rsid w:val="00957D09"/>
    <w:rsid w:val="00961DCF"/>
    <w:rsid w:val="00965055"/>
    <w:rsid w:val="009725EC"/>
    <w:rsid w:val="00987A13"/>
    <w:rsid w:val="009C0107"/>
    <w:rsid w:val="009E7E90"/>
    <w:rsid w:val="009F1298"/>
    <w:rsid w:val="00A0104C"/>
    <w:rsid w:val="00A106B8"/>
    <w:rsid w:val="00A3205C"/>
    <w:rsid w:val="00A45A49"/>
    <w:rsid w:val="00A60368"/>
    <w:rsid w:val="00A70275"/>
    <w:rsid w:val="00A74A2B"/>
    <w:rsid w:val="00AA21A1"/>
    <w:rsid w:val="00AD3559"/>
    <w:rsid w:val="00B15E4C"/>
    <w:rsid w:val="00B21560"/>
    <w:rsid w:val="00B21883"/>
    <w:rsid w:val="00B30267"/>
    <w:rsid w:val="00B60A59"/>
    <w:rsid w:val="00B757BF"/>
    <w:rsid w:val="00C32697"/>
    <w:rsid w:val="00C326A8"/>
    <w:rsid w:val="00C40BF9"/>
    <w:rsid w:val="00C442C0"/>
    <w:rsid w:val="00C500B8"/>
    <w:rsid w:val="00C67331"/>
    <w:rsid w:val="00C95A6B"/>
    <w:rsid w:val="00CB0508"/>
    <w:rsid w:val="00CB4A82"/>
    <w:rsid w:val="00CB4D0D"/>
    <w:rsid w:val="00CC1A4C"/>
    <w:rsid w:val="00CC2B37"/>
    <w:rsid w:val="00CC4E67"/>
    <w:rsid w:val="00D14AC7"/>
    <w:rsid w:val="00D275B1"/>
    <w:rsid w:val="00D42E04"/>
    <w:rsid w:val="00D84636"/>
    <w:rsid w:val="00D85AAF"/>
    <w:rsid w:val="00DD4E03"/>
    <w:rsid w:val="00E03392"/>
    <w:rsid w:val="00E25474"/>
    <w:rsid w:val="00E267B1"/>
    <w:rsid w:val="00E31C3B"/>
    <w:rsid w:val="00E913DA"/>
    <w:rsid w:val="00E95E55"/>
    <w:rsid w:val="00E97592"/>
    <w:rsid w:val="00EA1290"/>
    <w:rsid w:val="00EA5503"/>
    <w:rsid w:val="00EC0638"/>
    <w:rsid w:val="00EC0C9B"/>
    <w:rsid w:val="00EC3A65"/>
    <w:rsid w:val="00ED1948"/>
    <w:rsid w:val="00EF1705"/>
    <w:rsid w:val="00F254FD"/>
    <w:rsid w:val="00F559B0"/>
    <w:rsid w:val="00F82221"/>
    <w:rsid w:val="00F95109"/>
    <w:rsid w:val="00F976C4"/>
    <w:rsid w:val="00FA7495"/>
    <w:rsid w:val="00FD2780"/>
    <w:rsid w:val="00FF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D9040"/>
  <w15:docId w15:val="{E5628DEE-CB86-4A1C-AFD7-E3CC0F73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4C8"/>
  </w:style>
  <w:style w:type="paragraph" w:styleId="Footer">
    <w:name w:val="footer"/>
    <w:basedOn w:val="Normal"/>
    <w:link w:val="Foot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4C8"/>
  </w:style>
  <w:style w:type="paragraph" w:styleId="BalloonText">
    <w:name w:val="Balloon Text"/>
    <w:basedOn w:val="Normal"/>
    <w:link w:val="BalloonTextChar"/>
    <w:uiPriority w:val="99"/>
    <w:semiHidden/>
    <w:unhideWhenUsed/>
    <w:rsid w:val="006534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4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69C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8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3.hunter.cuny.edu/ssw/view.php?id=5855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hunter.cuny.edu/studentservices/acces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cessABILITY@hunter.cun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37BF6-7B5F-403B-93AA-9F7101DEA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Sonia Desir</dc:creator>
  <cp:lastModifiedBy>Joanne Rizzi</cp:lastModifiedBy>
  <cp:revision>4</cp:revision>
  <cp:lastPrinted>2019-11-08T18:37:00Z</cp:lastPrinted>
  <dcterms:created xsi:type="dcterms:W3CDTF">2021-03-03T16:22:00Z</dcterms:created>
  <dcterms:modified xsi:type="dcterms:W3CDTF">2021-03-03T16:25:00Z</dcterms:modified>
</cp:coreProperties>
</file>